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88d0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d880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7:30:12Z</dcterms:created>
  <dcterms:modified xsi:type="dcterms:W3CDTF">2021-12-28T17:30:12Z</dcterms:modified>
</cp:coreProperties>
</file>